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0876E" w14:textId="77777777" w:rsidR="00B40BEF" w:rsidRDefault="00D74604">
      <w:pPr>
        <w:tabs>
          <w:tab w:val="left" w:pos="9521"/>
        </w:tabs>
        <w:rPr>
          <w:b/>
          <w:sz w:val="24"/>
          <w:szCs w:val="24"/>
        </w:rPr>
      </w:pPr>
      <w:bookmarkStart w:id="0" w:name="_gjdgxs" w:colFirst="0" w:colLast="0"/>
      <w:bookmarkEnd w:id="0"/>
      <w:r>
        <w:rPr>
          <w:b/>
          <w:sz w:val="24"/>
          <w:szCs w:val="24"/>
        </w:rPr>
        <w:tab/>
      </w:r>
    </w:p>
    <w:p w14:paraId="329877A7" w14:textId="77777777" w:rsidR="00B40BEF" w:rsidRDefault="00D74604">
      <w:pPr>
        <w:ind w:left="4440"/>
        <w:rPr>
          <w:b/>
          <w:sz w:val="24"/>
          <w:szCs w:val="24"/>
        </w:rPr>
      </w:pPr>
      <w:r>
        <w:rPr>
          <w:b/>
          <w:sz w:val="24"/>
          <w:szCs w:val="24"/>
        </w:rPr>
        <w:t>MEETING MINUTES</w:t>
      </w:r>
    </w:p>
    <w:p w14:paraId="1E3322B4" w14:textId="77777777" w:rsidR="00B40BEF" w:rsidRDefault="00B40BEF">
      <w:pPr>
        <w:ind w:left="4440"/>
        <w:rPr>
          <w:sz w:val="20"/>
          <w:szCs w:val="20"/>
        </w:rPr>
      </w:pPr>
    </w:p>
    <w:tbl>
      <w:tblPr>
        <w:tblStyle w:val="a"/>
        <w:tblW w:w="11020" w:type="dxa"/>
        <w:tblLayout w:type="fixed"/>
        <w:tblLook w:val="0400" w:firstRow="0" w:lastRow="0" w:firstColumn="0" w:lastColumn="0" w:noHBand="0" w:noVBand="1"/>
      </w:tblPr>
      <w:tblGrid>
        <w:gridCol w:w="20"/>
        <w:gridCol w:w="2380"/>
        <w:gridCol w:w="3040"/>
        <w:gridCol w:w="1760"/>
        <w:gridCol w:w="40"/>
        <w:gridCol w:w="3740"/>
        <w:gridCol w:w="20"/>
        <w:gridCol w:w="20"/>
      </w:tblGrid>
      <w:tr w:rsidR="00B40BEF" w14:paraId="79EAA0CA" w14:textId="77777777">
        <w:trPr>
          <w:trHeight w:val="312"/>
        </w:trPr>
        <w:tc>
          <w:tcPr>
            <w:tcW w:w="20" w:type="dxa"/>
            <w:tcBorders>
              <w:top w:val="single" w:sz="8" w:space="0" w:color="000000"/>
            </w:tcBorders>
            <w:vAlign w:val="bottom"/>
          </w:tcPr>
          <w:p w14:paraId="2AC70F7C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top w:val="single" w:sz="8" w:space="0" w:color="000000"/>
              <w:right w:val="single" w:sz="8" w:space="0" w:color="000000"/>
            </w:tcBorders>
            <w:shd w:val="clear" w:color="auto" w:fill="DFDFDF"/>
            <w:vAlign w:val="bottom"/>
          </w:tcPr>
          <w:p w14:paraId="31A9D573" w14:textId="77777777" w:rsidR="00B40BEF" w:rsidRDefault="00D74604">
            <w:pPr>
              <w:ind w:left="100"/>
              <w:rPr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>Meeting:</w:t>
            </w:r>
          </w:p>
        </w:tc>
        <w:tc>
          <w:tcPr>
            <w:tcW w:w="3040" w:type="dxa"/>
            <w:tcBorders>
              <w:top w:val="single" w:sz="8" w:space="0" w:color="000000"/>
            </w:tcBorders>
            <w:vAlign w:val="bottom"/>
          </w:tcPr>
          <w:p w14:paraId="5B6E689A" w14:textId="77777777" w:rsidR="00B40BEF" w:rsidRDefault="002B25FF">
            <w:pPr>
              <w:rPr>
                <w:sz w:val="20"/>
                <w:szCs w:val="20"/>
              </w:rPr>
            </w:pPr>
            <w:r>
              <w:t>GSA Committee Weekly Connect</w:t>
            </w:r>
          </w:p>
        </w:tc>
        <w:tc>
          <w:tcPr>
            <w:tcW w:w="1760" w:type="dxa"/>
            <w:tcBorders>
              <w:top w:val="single" w:sz="8" w:space="0" w:color="000000"/>
            </w:tcBorders>
            <w:vAlign w:val="bottom"/>
          </w:tcPr>
          <w:p w14:paraId="35AFD541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single" w:sz="8" w:space="0" w:color="000000"/>
            </w:tcBorders>
            <w:vAlign w:val="bottom"/>
          </w:tcPr>
          <w:p w14:paraId="3594FB60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3740" w:type="dxa"/>
            <w:tcBorders>
              <w:top w:val="single" w:sz="8" w:space="0" w:color="000000"/>
            </w:tcBorders>
            <w:vAlign w:val="bottom"/>
          </w:tcPr>
          <w:p w14:paraId="2F7C66C5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single" w:sz="8" w:space="0" w:color="000000"/>
            </w:tcBorders>
            <w:vAlign w:val="bottom"/>
          </w:tcPr>
          <w:p w14:paraId="527F65B0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single" w:sz="8" w:space="0" w:color="000000"/>
            </w:tcBorders>
            <w:shd w:val="clear" w:color="auto" w:fill="000000"/>
            <w:vAlign w:val="bottom"/>
          </w:tcPr>
          <w:p w14:paraId="7C6CEDC5" w14:textId="77777777" w:rsidR="00B40BEF" w:rsidRDefault="00B40BEF">
            <w:pPr>
              <w:rPr>
                <w:sz w:val="24"/>
                <w:szCs w:val="24"/>
              </w:rPr>
            </w:pPr>
          </w:p>
        </w:tc>
      </w:tr>
      <w:tr w:rsidR="00B40BEF" w14:paraId="0B21DC3A" w14:textId="77777777">
        <w:trPr>
          <w:trHeight w:val="88"/>
        </w:trPr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392759E6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DFDFDF"/>
            <w:vAlign w:val="bottom"/>
          </w:tcPr>
          <w:p w14:paraId="35B0916A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3040" w:type="dxa"/>
            <w:tcBorders>
              <w:bottom w:val="single" w:sz="8" w:space="0" w:color="000000"/>
            </w:tcBorders>
            <w:vAlign w:val="bottom"/>
          </w:tcPr>
          <w:p w14:paraId="51C76693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1760" w:type="dxa"/>
            <w:tcBorders>
              <w:bottom w:val="single" w:sz="8" w:space="0" w:color="000000"/>
            </w:tcBorders>
            <w:vAlign w:val="bottom"/>
          </w:tcPr>
          <w:p w14:paraId="69B6F1C9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bottom w:val="single" w:sz="8" w:space="0" w:color="000000"/>
            </w:tcBorders>
            <w:vAlign w:val="bottom"/>
          </w:tcPr>
          <w:p w14:paraId="2A66AACD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tcBorders>
              <w:bottom w:val="single" w:sz="8" w:space="0" w:color="000000"/>
            </w:tcBorders>
            <w:vAlign w:val="bottom"/>
          </w:tcPr>
          <w:p w14:paraId="3FB33AD6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shd w:val="clear" w:color="auto" w:fill="000000"/>
            <w:vAlign w:val="bottom"/>
          </w:tcPr>
          <w:p w14:paraId="59E4FEB4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410C2CDC" w14:textId="77777777" w:rsidR="00B40BEF" w:rsidRDefault="00B40BEF">
            <w:pPr>
              <w:rPr>
                <w:sz w:val="5"/>
                <w:szCs w:val="5"/>
              </w:rPr>
            </w:pPr>
          </w:p>
        </w:tc>
      </w:tr>
      <w:tr w:rsidR="00B40BEF" w14:paraId="7E61AA47" w14:textId="77777777">
        <w:trPr>
          <w:trHeight w:val="307"/>
        </w:trPr>
        <w:tc>
          <w:tcPr>
            <w:tcW w:w="20" w:type="dxa"/>
            <w:vAlign w:val="bottom"/>
          </w:tcPr>
          <w:p w14:paraId="2D0A4A8E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right w:val="single" w:sz="8" w:space="0" w:color="000000"/>
            </w:tcBorders>
            <w:shd w:val="clear" w:color="auto" w:fill="DFDFDF"/>
            <w:vAlign w:val="bottom"/>
          </w:tcPr>
          <w:p w14:paraId="7EDAE6E0" w14:textId="77777777" w:rsidR="00B40BEF" w:rsidRDefault="00D74604">
            <w:pPr>
              <w:ind w:left="100"/>
              <w:rPr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>Date of Meeting:</w:t>
            </w:r>
          </w:p>
        </w:tc>
        <w:tc>
          <w:tcPr>
            <w:tcW w:w="3040" w:type="dxa"/>
            <w:tcBorders>
              <w:right w:val="single" w:sz="8" w:space="0" w:color="000000"/>
            </w:tcBorders>
            <w:vAlign w:val="bottom"/>
          </w:tcPr>
          <w:p w14:paraId="2ED80F8B" w14:textId="2F7B336F" w:rsidR="00B40BEF" w:rsidRDefault="001A156B">
            <w:r>
              <w:t>23</w:t>
            </w:r>
            <w:r>
              <w:rPr>
                <w:vertAlign w:val="superscript"/>
              </w:rPr>
              <w:t>rd</w:t>
            </w:r>
            <w:r w:rsidR="00CC3753">
              <w:rPr>
                <w:vertAlign w:val="superscript"/>
              </w:rPr>
              <w:t xml:space="preserve"> </w:t>
            </w:r>
            <w:r w:rsidR="00C05758">
              <w:t>June 2022</w:t>
            </w:r>
          </w:p>
        </w:tc>
        <w:tc>
          <w:tcPr>
            <w:tcW w:w="1760" w:type="dxa"/>
            <w:shd w:val="clear" w:color="auto" w:fill="DFDFDF"/>
            <w:vAlign w:val="bottom"/>
          </w:tcPr>
          <w:p w14:paraId="31D91E30" w14:textId="77777777" w:rsidR="00B40BEF" w:rsidRDefault="00D74604">
            <w:pPr>
              <w:ind w:left="80"/>
              <w:rPr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>Time:</w:t>
            </w:r>
          </w:p>
        </w:tc>
        <w:tc>
          <w:tcPr>
            <w:tcW w:w="40" w:type="dxa"/>
            <w:tcBorders>
              <w:right w:val="single" w:sz="8" w:space="0" w:color="000000"/>
            </w:tcBorders>
            <w:vAlign w:val="bottom"/>
          </w:tcPr>
          <w:p w14:paraId="7167F758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3760" w:type="dxa"/>
            <w:gridSpan w:val="2"/>
            <w:vAlign w:val="bottom"/>
          </w:tcPr>
          <w:p w14:paraId="3C88D7FD" w14:textId="77777777" w:rsidR="00B40BEF" w:rsidRDefault="001D0194">
            <w:pPr>
              <w:rPr>
                <w:sz w:val="20"/>
                <w:szCs w:val="20"/>
              </w:rPr>
            </w:pPr>
            <w:r>
              <w:t xml:space="preserve"> 3:00 PM to 3:30</w:t>
            </w:r>
            <w:r w:rsidR="00D74604">
              <w:t xml:space="preserve"> PM</w:t>
            </w:r>
          </w:p>
        </w:tc>
        <w:tc>
          <w:tcPr>
            <w:tcW w:w="20" w:type="dxa"/>
            <w:shd w:val="clear" w:color="auto" w:fill="000000"/>
            <w:vAlign w:val="bottom"/>
          </w:tcPr>
          <w:p w14:paraId="68D2E9D6" w14:textId="77777777" w:rsidR="00B40BEF" w:rsidRDefault="00B40BEF">
            <w:pPr>
              <w:rPr>
                <w:sz w:val="24"/>
                <w:szCs w:val="24"/>
              </w:rPr>
            </w:pPr>
          </w:p>
        </w:tc>
      </w:tr>
      <w:tr w:rsidR="00B40BEF" w14:paraId="7B50096A" w14:textId="77777777">
        <w:trPr>
          <w:trHeight w:val="87"/>
        </w:trPr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03CE6972" w14:textId="77777777" w:rsidR="00B40BEF" w:rsidRDefault="00B40BEF">
            <w:pPr>
              <w:rPr>
                <w:sz w:val="7"/>
                <w:szCs w:val="7"/>
              </w:rPr>
            </w:pPr>
          </w:p>
        </w:tc>
        <w:tc>
          <w:tcPr>
            <w:tcW w:w="238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DFDFDF"/>
            <w:vAlign w:val="bottom"/>
          </w:tcPr>
          <w:p w14:paraId="20AFF370" w14:textId="77777777" w:rsidR="00B40BEF" w:rsidRDefault="00B40BEF">
            <w:pPr>
              <w:rPr>
                <w:sz w:val="7"/>
                <w:szCs w:val="7"/>
              </w:rPr>
            </w:pPr>
          </w:p>
        </w:tc>
        <w:tc>
          <w:tcPr>
            <w:tcW w:w="3040" w:type="dxa"/>
            <w:tcBorders>
              <w:bottom w:val="single" w:sz="8" w:space="0" w:color="000000"/>
              <w:right w:val="single" w:sz="8" w:space="0" w:color="000000"/>
            </w:tcBorders>
            <w:vAlign w:val="bottom"/>
          </w:tcPr>
          <w:p w14:paraId="191ACBEF" w14:textId="77777777" w:rsidR="00B40BEF" w:rsidRDefault="00B40BEF">
            <w:pPr>
              <w:rPr>
                <w:sz w:val="7"/>
                <w:szCs w:val="7"/>
              </w:rPr>
            </w:pPr>
          </w:p>
        </w:tc>
        <w:tc>
          <w:tcPr>
            <w:tcW w:w="1760" w:type="dxa"/>
            <w:tcBorders>
              <w:bottom w:val="single" w:sz="8" w:space="0" w:color="000000"/>
            </w:tcBorders>
            <w:shd w:val="clear" w:color="auto" w:fill="DFDFDF"/>
            <w:vAlign w:val="bottom"/>
          </w:tcPr>
          <w:p w14:paraId="340E44CD" w14:textId="77777777" w:rsidR="00B40BEF" w:rsidRDefault="00B40BEF">
            <w:pPr>
              <w:rPr>
                <w:sz w:val="7"/>
                <w:szCs w:val="7"/>
              </w:rPr>
            </w:pPr>
          </w:p>
        </w:tc>
        <w:tc>
          <w:tcPr>
            <w:tcW w:w="40" w:type="dxa"/>
            <w:tcBorders>
              <w:bottom w:val="single" w:sz="8" w:space="0" w:color="000000"/>
              <w:right w:val="single" w:sz="8" w:space="0" w:color="000000"/>
            </w:tcBorders>
            <w:vAlign w:val="bottom"/>
          </w:tcPr>
          <w:p w14:paraId="2272300F" w14:textId="77777777" w:rsidR="00B40BEF" w:rsidRDefault="00B40BEF">
            <w:pPr>
              <w:rPr>
                <w:sz w:val="7"/>
                <w:szCs w:val="7"/>
              </w:rPr>
            </w:pPr>
          </w:p>
        </w:tc>
        <w:tc>
          <w:tcPr>
            <w:tcW w:w="3740" w:type="dxa"/>
            <w:tcBorders>
              <w:bottom w:val="single" w:sz="8" w:space="0" w:color="000000"/>
            </w:tcBorders>
            <w:vAlign w:val="bottom"/>
          </w:tcPr>
          <w:p w14:paraId="11AA8326" w14:textId="77777777" w:rsidR="00B40BEF" w:rsidRDefault="00B40BEF">
            <w:pPr>
              <w:rPr>
                <w:sz w:val="7"/>
                <w:szCs w:val="7"/>
              </w:rPr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shd w:val="clear" w:color="auto" w:fill="000000"/>
            <w:vAlign w:val="bottom"/>
          </w:tcPr>
          <w:p w14:paraId="5575F829" w14:textId="77777777" w:rsidR="00B40BEF" w:rsidRDefault="00B40BEF">
            <w:pPr>
              <w:rPr>
                <w:sz w:val="7"/>
                <w:szCs w:val="7"/>
              </w:rPr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29BE0EF1" w14:textId="77777777" w:rsidR="00B40BEF" w:rsidRDefault="00B40BEF">
            <w:pPr>
              <w:rPr>
                <w:sz w:val="7"/>
                <w:szCs w:val="7"/>
              </w:rPr>
            </w:pPr>
          </w:p>
        </w:tc>
      </w:tr>
      <w:tr w:rsidR="00B40BEF" w14:paraId="3A4CBD2F" w14:textId="77777777">
        <w:trPr>
          <w:trHeight w:val="286"/>
        </w:trPr>
        <w:tc>
          <w:tcPr>
            <w:tcW w:w="20" w:type="dxa"/>
            <w:vAlign w:val="bottom"/>
          </w:tcPr>
          <w:p w14:paraId="48862DDB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top w:val="single" w:sz="8" w:space="0" w:color="DFDFDF"/>
              <w:right w:val="single" w:sz="8" w:space="0" w:color="000000"/>
            </w:tcBorders>
            <w:shd w:val="clear" w:color="auto" w:fill="DFDFDF"/>
            <w:vAlign w:val="bottom"/>
          </w:tcPr>
          <w:p w14:paraId="5E99F842" w14:textId="77777777" w:rsidR="00B40BEF" w:rsidRDefault="00D74604">
            <w:pPr>
              <w:ind w:left="100"/>
              <w:rPr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>Minutes Prepared By:</w:t>
            </w:r>
          </w:p>
        </w:tc>
        <w:tc>
          <w:tcPr>
            <w:tcW w:w="3040" w:type="dxa"/>
            <w:tcBorders>
              <w:right w:val="single" w:sz="8" w:space="0" w:color="000000"/>
            </w:tcBorders>
            <w:vAlign w:val="bottom"/>
          </w:tcPr>
          <w:p w14:paraId="53D5E3AD" w14:textId="77777777" w:rsidR="00B40BEF" w:rsidRDefault="00D746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SA Secretary</w:t>
            </w:r>
          </w:p>
        </w:tc>
        <w:tc>
          <w:tcPr>
            <w:tcW w:w="1760" w:type="dxa"/>
            <w:tcBorders>
              <w:top w:val="single" w:sz="8" w:space="0" w:color="DFDFDF"/>
            </w:tcBorders>
            <w:shd w:val="clear" w:color="auto" w:fill="DFDFDF"/>
            <w:vAlign w:val="bottom"/>
          </w:tcPr>
          <w:p w14:paraId="4F8C4CAC" w14:textId="77777777" w:rsidR="00B40BEF" w:rsidRDefault="00D74604">
            <w:pPr>
              <w:ind w:left="80"/>
              <w:rPr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>Location:</w:t>
            </w:r>
          </w:p>
        </w:tc>
        <w:tc>
          <w:tcPr>
            <w:tcW w:w="40" w:type="dxa"/>
            <w:tcBorders>
              <w:right w:val="single" w:sz="8" w:space="0" w:color="000000"/>
            </w:tcBorders>
            <w:vAlign w:val="bottom"/>
          </w:tcPr>
          <w:p w14:paraId="546640BE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3760" w:type="dxa"/>
            <w:gridSpan w:val="2"/>
            <w:vAlign w:val="bottom"/>
          </w:tcPr>
          <w:p w14:paraId="71CEA631" w14:textId="77777777" w:rsidR="00B40BEF" w:rsidRDefault="00D74604">
            <w:pPr>
              <w:rPr>
                <w:sz w:val="20"/>
                <w:szCs w:val="20"/>
              </w:rPr>
            </w:pPr>
            <w:r>
              <w:t xml:space="preserve"> Individual home via Google Meet.</w:t>
            </w:r>
          </w:p>
        </w:tc>
        <w:tc>
          <w:tcPr>
            <w:tcW w:w="20" w:type="dxa"/>
            <w:tcBorders>
              <w:top w:val="single" w:sz="8" w:space="0" w:color="000000"/>
            </w:tcBorders>
            <w:shd w:val="clear" w:color="auto" w:fill="000000"/>
            <w:vAlign w:val="bottom"/>
          </w:tcPr>
          <w:p w14:paraId="1FCA9898" w14:textId="77777777" w:rsidR="00B40BEF" w:rsidRDefault="00B40BEF">
            <w:pPr>
              <w:rPr>
                <w:sz w:val="24"/>
                <w:szCs w:val="24"/>
              </w:rPr>
            </w:pPr>
          </w:p>
        </w:tc>
      </w:tr>
      <w:tr w:rsidR="00B40BEF" w14:paraId="21051826" w14:textId="77777777">
        <w:trPr>
          <w:trHeight w:val="64"/>
        </w:trPr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2D02963B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DFDFDF"/>
            <w:vAlign w:val="bottom"/>
          </w:tcPr>
          <w:p w14:paraId="574A2D53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3040" w:type="dxa"/>
            <w:tcBorders>
              <w:bottom w:val="single" w:sz="8" w:space="0" w:color="000000"/>
              <w:right w:val="single" w:sz="8" w:space="0" w:color="000000"/>
            </w:tcBorders>
            <w:vAlign w:val="bottom"/>
          </w:tcPr>
          <w:p w14:paraId="53B9A577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1760" w:type="dxa"/>
            <w:tcBorders>
              <w:bottom w:val="single" w:sz="8" w:space="0" w:color="000000"/>
            </w:tcBorders>
            <w:shd w:val="clear" w:color="auto" w:fill="DFDFDF"/>
            <w:vAlign w:val="bottom"/>
          </w:tcPr>
          <w:p w14:paraId="140D97AE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bottom w:val="single" w:sz="8" w:space="0" w:color="000000"/>
              <w:right w:val="single" w:sz="8" w:space="0" w:color="000000"/>
            </w:tcBorders>
            <w:vAlign w:val="bottom"/>
          </w:tcPr>
          <w:p w14:paraId="6880B2B1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tcBorders>
              <w:bottom w:val="single" w:sz="8" w:space="0" w:color="000000"/>
            </w:tcBorders>
            <w:vAlign w:val="bottom"/>
          </w:tcPr>
          <w:p w14:paraId="2C543141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34F2553E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4FBD0211" w14:textId="77777777" w:rsidR="00B40BEF" w:rsidRDefault="00B40BEF">
            <w:pPr>
              <w:rPr>
                <w:sz w:val="5"/>
                <w:szCs w:val="5"/>
              </w:rPr>
            </w:pPr>
          </w:p>
        </w:tc>
      </w:tr>
      <w:tr w:rsidR="00B40BEF" w14:paraId="6AA678B6" w14:textId="77777777">
        <w:trPr>
          <w:trHeight w:val="262"/>
        </w:trPr>
        <w:tc>
          <w:tcPr>
            <w:tcW w:w="20" w:type="dxa"/>
            <w:vAlign w:val="bottom"/>
          </w:tcPr>
          <w:p w14:paraId="5B7C38B4" w14:textId="77777777" w:rsidR="00B40BEF" w:rsidRDefault="00B40BEF"/>
        </w:tc>
        <w:tc>
          <w:tcPr>
            <w:tcW w:w="238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4798357F" w14:textId="77777777" w:rsidR="00B40BEF" w:rsidRDefault="00D74604">
            <w:pPr>
              <w:ind w:left="100"/>
              <w:rPr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>1. Meeting Objective</w:t>
            </w:r>
          </w:p>
        </w:tc>
        <w:tc>
          <w:tcPr>
            <w:tcW w:w="304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35491664" w14:textId="77777777" w:rsidR="00B40BEF" w:rsidRDefault="00B40BEF"/>
        </w:tc>
        <w:tc>
          <w:tcPr>
            <w:tcW w:w="1760" w:type="dxa"/>
            <w:shd w:val="clear" w:color="auto" w:fill="CCECFF"/>
            <w:vAlign w:val="bottom"/>
          </w:tcPr>
          <w:p w14:paraId="4FECB838" w14:textId="77777777" w:rsidR="00B40BEF" w:rsidRDefault="00B40BEF"/>
        </w:tc>
        <w:tc>
          <w:tcPr>
            <w:tcW w:w="40" w:type="dxa"/>
            <w:tcBorders>
              <w:right w:val="single" w:sz="8" w:space="0" w:color="CCECFF"/>
            </w:tcBorders>
            <w:vAlign w:val="bottom"/>
          </w:tcPr>
          <w:p w14:paraId="47641788" w14:textId="77777777" w:rsidR="00B40BEF" w:rsidRDefault="00B40BEF"/>
        </w:tc>
        <w:tc>
          <w:tcPr>
            <w:tcW w:w="3740" w:type="dxa"/>
            <w:shd w:val="clear" w:color="auto" w:fill="CCECFF"/>
            <w:vAlign w:val="bottom"/>
          </w:tcPr>
          <w:p w14:paraId="65E7986B" w14:textId="77777777" w:rsidR="00B40BEF" w:rsidRDefault="00B40BEF"/>
        </w:tc>
        <w:tc>
          <w:tcPr>
            <w:tcW w:w="20" w:type="dxa"/>
            <w:shd w:val="clear" w:color="auto" w:fill="000000"/>
            <w:vAlign w:val="bottom"/>
          </w:tcPr>
          <w:p w14:paraId="00CF1CD0" w14:textId="77777777" w:rsidR="00B40BEF" w:rsidRDefault="00B40BEF"/>
        </w:tc>
        <w:tc>
          <w:tcPr>
            <w:tcW w:w="20" w:type="dxa"/>
            <w:vAlign w:val="bottom"/>
          </w:tcPr>
          <w:p w14:paraId="2491062B" w14:textId="77777777" w:rsidR="00B40BEF" w:rsidRDefault="00B40BEF"/>
        </w:tc>
      </w:tr>
      <w:tr w:rsidR="00B40BEF" w14:paraId="7FADAA0A" w14:textId="77777777">
        <w:trPr>
          <w:trHeight w:val="67"/>
        </w:trPr>
        <w:tc>
          <w:tcPr>
            <w:tcW w:w="20" w:type="dxa"/>
            <w:vAlign w:val="bottom"/>
          </w:tcPr>
          <w:p w14:paraId="0F71C256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1A3921BB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304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1CCFB729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1760" w:type="dxa"/>
            <w:shd w:val="clear" w:color="auto" w:fill="CCECFF"/>
            <w:vAlign w:val="bottom"/>
          </w:tcPr>
          <w:p w14:paraId="67B26A85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right w:val="single" w:sz="8" w:space="0" w:color="CCECFF"/>
            </w:tcBorders>
            <w:vAlign w:val="bottom"/>
          </w:tcPr>
          <w:p w14:paraId="42AD6D39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shd w:val="clear" w:color="auto" w:fill="CCECFF"/>
            <w:vAlign w:val="bottom"/>
          </w:tcPr>
          <w:p w14:paraId="1243F5AF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vAlign w:val="bottom"/>
          </w:tcPr>
          <w:p w14:paraId="5434E31C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vAlign w:val="bottom"/>
          </w:tcPr>
          <w:p w14:paraId="0BF98D48" w14:textId="77777777" w:rsidR="00B40BEF" w:rsidRDefault="00B40BEF">
            <w:pPr>
              <w:rPr>
                <w:sz w:val="5"/>
                <w:szCs w:val="5"/>
              </w:rPr>
            </w:pPr>
          </w:p>
        </w:tc>
      </w:tr>
    </w:tbl>
    <w:p w14:paraId="44614C40" w14:textId="77777777" w:rsidR="00B40BEF" w:rsidRDefault="00D74604">
      <w:pPr>
        <w:spacing w:line="20" w:lineRule="auto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0" locked="0" layoutInCell="1" hidden="0" allowOverlap="1" wp14:anchorId="368096D5" wp14:editId="7E273FB1">
                <wp:simplePos x="0" y="0"/>
                <wp:positionH relativeFrom="column">
                  <wp:posOffset>6972300</wp:posOffset>
                </wp:positionH>
                <wp:positionV relativeFrom="paragraph">
                  <wp:posOffset>-723899</wp:posOffset>
                </wp:positionV>
                <wp:extent cx="26035" cy="22225"/>
                <wp:effectExtent l="0" t="0" r="0" b="0"/>
                <wp:wrapSquare wrapText="bothSides" distT="0" distB="0" distL="0" distR="0"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37745" y="3773650"/>
                          <a:ext cx="16510" cy="127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4444D3A" w14:textId="77777777" w:rsidR="00B40BEF" w:rsidRDefault="00B40BEF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8096D5" id="Rectangle 3" o:spid="_x0000_s1026" style="position:absolute;margin-left:549pt;margin-top:-57pt;width:2.05pt;height:1.75pt;z-index:25165824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" fillcolor="black" stroked="f">
                <v:textbox inset="2.53958mm,2.53958mm,2.53958mm,2.53958mm">
                  <w:txbxContent>
                    <w:p w14:paraId="44444D3A" w14:textId="77777777" w:rsidR="00B40BEF" w:rsidRDefault="00B40BEF">
                      <w:pPr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59264" behindDoc="0" locked="0" layoutInCell="1" hidden="0" allowOverlap="1" wp14:anchorId="42C37318" wp14:editId="5F233B0E">
                <wp:simplePos x="0" y="0"/>
                <wp:positionH relativeFrom="column">
                  <wp:posOffset>0</wp:posOffset>
                </wp:positionH>
                <wp:positionV relativeFrom="paragraph">
                  <wp:posOffset>-38099</wp:posOffset>
                </wp:positionV>
                <wp:extent cx="12700" cy="250825"/>
                <wp:effectExtent l="0" t="0" r="0" b="0"/>
                <wp:wrapSquare wrapText="bothSides" distT="0" distB="0" distL="0" distR="0"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343619" y="3654588"/>
                          <a:ext cx="4763" cy="250825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0" distR="0" hidden="0" layoutInCell="1" locked="0" relativeHeight="0" simplePos="0">
                <wp:simplePos x="0" y="0"/>
                <wp:positionH relativeFrom="column">
                  <wp:posOffset>0</wp:posOffset>
                </wp:positionH>
                <wp:positionV relativeFrom="paragraph">
                  <wp:posOffset>-38099</wp:posOffset>
                </wp:positionV>
                <wp:extent cx="12700" cy="250825"/>
                <wp:effectExtent b="0" l="0" r="0" t="0"/>
                <wp:wrapSquare wrapText="bothSides" distB="0" distT="0" distL="0" distR="0"/>
                <wp:docPr id="2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00" cy="25082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60288" behindDoc="0" locked="0" layoutInCell="1" hidden="0" allowOverlap="1" wp14:anchorId="659D7208" wp14:editId="642C96F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995795" cy="12700"/>
                <wp:effectExtent l="0" t="0" r="0" b="0"/>
                <wp:wrapSquare wrapText="bothSides" distT="0" distB="0" distL="0" distR="0"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848103" y="3777619"/>
                          <a:ext cx="6995795" cy="4763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1217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0" distR="0" hidden="0" layoutInCell="1" locked="0" relativeHeight="0" simplePos="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995795" cy="12700"/>
                <wp:effectExtent b="0" l="0" r="0" t="0"/>
                <wp:wrapSquare wrapText="bothSides" distB="0" distT="0" distL="0" distR="0"/>
                <wp:docPr id="1" name="image1.png"/>
                <a:graphic>
                  <a:graphicData uri="http://schemas.openxmlformats.org/drawingml/2006/picture">
                    <pic:pic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9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995795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61312" behindDoc="0" locked="0" layoutInCell="1" hidden="0" allowOverlap="1" wp14:anchorId="1DA85773" wp14:editId="5E2FA8D3">
                <wp:simplePos x="0" y="0"/>
                <wp:positionH relativeFrom="column">
                  <wp:posOffset>6959600</wp:posOffset>
                </wp:positionH>
                <wp:positionV relativeFrom="paragraph">
                  <wp:posOffset>0</wp:posOffset>
                </wp:positionV>
                <wp:extent cx="12700" cy="214630"/>
                <wp:effectExtent l="0" t="0" r="0" b="0"/>
                <wp:wrapSquare wrapText="bothSides" distT="0" distB="0" distL="0" distR="0"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343619" y="3672685"/>
                          <a:ext cx="4763" cy="214630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0" distR="0" hidden="0" layoutInCell="1" locked="0" relativeHeight="0" simplePos="0">
                <wp:simplePos x="0" y="0"/>
                <wp:positionH relativeFrom="column">
                  <wp:posOffset>6959600</wp:posOffset>
                </wp:positionH>
                <wp:positionV relativeFrom="paragraph">
                  <wp:posOffset>0</wp:posOffset>
                </wp:positionV>
                <wp:extent cx="12700" cy="214630"/>
                <wp:effectExtent b="0" l="0" r="0" t="0"/>
                <wp:wrapSquare wrapText="bothSides" distB="0" distT="0" distL="0" distR="0"/>
                <wp:docPr id="4" name="image7.png"/>
                <a:graphic>
                  <a:graphicData uri="http://schemas.openxmlformats.org/drawingml/2006/picture">
                    <pic:pic>
                      <pic:nvPicPr>
                        <pic:cNvPr id="0" name="image7.png"/>
                        <pic:cNvPicPr preferRelativeResize="0"/>
                      </pic:nvPicPr>
                      <pic:blipFill>
                        <a:blip r:embed="rId10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00" cy="21463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63B70E96" w14:textId="77777777" w:rsidR="00B40BEF" w:rsidRDefault="007E1AA3" w:rsidP="007E1AA3">
      <w:pPr>
        <w:rPr>
          <w:sz w:val="20"/>
          <w:szCs w:val="20"/>
        </w:rPr>
      </w:pPr>
      <w:r>
        <w:rPr>
          <w:sz w:val="24"/>
          <w:szCs w:val="24"/>
        </w:rPr>
        <w:t xml:space="preserve">                                                              </w:t>
      </w:r>
      <w:r w:rsidR="00D74604">
        <w:t xml:space="preserve">General Representative Council Meeting </w:t>
      </w:r>
    </w:p>
    <w:p w14:paraId="00B77A72" w14:textId="77777777" w:rsidR="00B40BEF" w:rsidRDefault="00D74604">
      <w:pPr>
        <w:spacing w:line="20" w:lineRule="auto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62336" behindDoc="0" locked="0" layoutInCell="1" hidden="0" allowOverlap="1" wp14:anchorId="656C7C85" wp14:editId="0DF1DA4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973570" cy="12700"/>
                <wp:effectExtent l="0" t="0" r="0" b="0"/>
                <wp:wrapSquare wrapText="bothSides" distT="0" distB="0" distL="0" distR="0"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859215" y="3777619"/>
                          <a:ext cx="6973570" cy="4763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0" distR="0" hidden="0" layoutInCell="1" locked="0" relativeHeight="0" simplePos="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973570" cy="12700"/>
                <wp:effectExtent b="0" l="0" r="0" t="0"/>
                <wp:wrapSquare wrapText="bothSides" distB="0" distT="0" distL="0" distR="0"/>
                <wp:docPr id="5" name="image8.png"/>
                <a:graphic>
                  <a:graphicData uri="http://schemas.openxmlformats.org/drawingml/2006/picture">
                    <pic:pic>
                      <pic:nvPicPr>
                        <pic:cNvPr id="0" name="image8.png"/>
                        <pic:cNvPicPr preferRelativeResize="0"/>
                      </pic:nvPicPr>
                      <pic:blipFill>
                        <a:blip r:embed="rId1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97357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19E114C0" w14:textId="77777777" w:rsidR="00B40BEF" w:rsidRDefault="00B40BEF">
      <w:pPr>
        <w:spacing w:line="265" w:lineRule="auto"/>
        <w:rPr>
          <w:sz w:val="24"/>
          <w:szCs w:val="24"/>
        </w:rPr>
      </w:pPr>
    </w:p>
    <w:p w14:paraId="6AE5B91B" w14:textId="77777777" w:rsidR="00B40BEF" w:rsidRDefault="00D74604">
      <w:pPr>
        <w:ind w:left="20"/>
        <w:rPr>
          <w:sz w:val="20"/>
          <w:szCs w:val="20"/>
        </w:rPr>
      </w:pPr>
      <w:r>
        <w:rPr>
          <w:noProof/>
          <w:sz w:val="2"/>
          <w:szCs w:val="2"/>
        </w:rPr>
        <w:drawing>
          <wp:inline distT="0" distB="0" distL="0" distR="0" wp14:anchorId="1250899A" wp14:editId="36BB9351">
            <wp:extent cx="67945" cy="203200"/>
            <wp:effectExtent l="0" t="0" r="0" b="0"/>
            <wp:docPr id="6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7945" cy="203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b/>
          <w:sz w:val="18"/>
          <w:szCs w:val="18"/>
        </w:rPr>
        <w:t>2. Attendees</w:t>
      </w:r>
    </w:p>
    <w:p w14:paraId="09FB1E5C" w14:textId="77777777" w:rsidR="00B40BEF" w:rsidRDefault="00D74604">
      <w:pPr>
        <w:spacing w:line="20" w:lineRule="auto"/>
        <w:rPr>
          <w:sz w:val="24"/>
          <w:szCs w:val="24"/>
        </w:rPr>
      </w:pPr>
      <w:r>
        <w:rPr>
          <w:noProof/>
        </w:rPr>
        <w:drawing>
          <wp:anchor distT="0" distB="0" distL="0" distR="0" simplePos="0" relativeHeight="251663360" behindDoc="0" locked="0" layoutInCell="1" hidden="0" allowOverlap="1" wp14:anchorId="550F5102" wp14:editId="47A3979D">
            <wp:simplePos x="0" y="0"/>
            <wp:positionH relativeFrom="column">
              <wp:posOffset>635</wp:posOffset>
            </wp:positionH>
            <wp:positionV relativeFrom="paragraph">
              <wp:posOffset>-205104</wp:posOffset>
            </wp:positionV>
            <wp:extent cx="6984365" cy="251460"/>
            <wp:effectExtent l="0" t="0" r="0" b="0"/>
            <wp:wrapSquare wrapText="bothSides" distT="0" distB="0" distL="0" distR="0"/>
            <wp:docPr id="8" name="image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jp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984365" cy="2514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1C86DB1" w14:textId="77777777" w:rsidR="00B40BEF" w:rsidRDefault="00B40BEF">
      <w:pPr>
        <w:spacing w:line="234" w:lineRule="auto"/>
        <w:ind w:right="1200"/>
      </w:pPr>
    </w:p>
    <w:p w14:paraId="0124D09C" w14:textId="77777777" w:rsidR="00B40BEF" w:rsidRDefault="00D74604">
      <w:pPr>
        <w:spacing w:line="234" w:lineRule="auto"/>
        <w:ind w:left="120" w:right="1200"/>
      </w:pPr>
      <w:r>
        <w:t xml:space="preserve">Executive </w:t>
      </w:r>
      <w:r w:rsidR="001D0194">
        <w:t>Council Members: Neha Sayomina Tholar</w:t>
      </w:r>
      <w:r w:rsidR="00C05758">
        <w:t xml:space="preserve"> </w:t>
      </w:r>
      <w:r>
        <w:t>(President), Sabrina Jahan Prova</w:t>
      </w:r>
      <w:r w:rsidR="00C05758">
        <w:t xml:space="preserve"> </w:t>
      </w:r>
      <w:r>
        <w:t>(VP Academic Affairs and External Relations), Rohtash Mangla</w:t>
      </w:r>
      <w:r w:rsidR="00C05758">
        <w:t xml:space="preserve"> </w:t>
      </w:r>
      <w:r>
        <w:t>(VP Student Life), James Joseph (VP Finance</w:t>
      </w:r>
      <w:r w:rsidR="00C05758">
        <w:t xml:space="preserve"> and Services</w:t>
      </w:r>
      <w:r>
        <w:t>).</w:t>
      </w:r>
    </w:p>
    <w:p w14:paraId="7C6391B7" w14:textId="77777777" w:rsidR="00B40BEF" w:rsidRDefault="00B40BEF">
      <w:pPr>
        <w:spacing w:line="234" w:lineRule="auto"/>
        <w:ind w:right="1200"/>
      </w:pPr>
    </w:p>
    <w:p w14:paraId="12DA0E4A" w14:textId="035F39EE" w:rsidR="00B40BEF" w:rsidRDefault="00D74604">
      <w:pPr>
        <w:spacing w:line="234" w:lineRule="auto"/>
        <w:ind w:right="1200" w:firstLine="120"/>
      </w:pPr>
      <w:r>
        <w:t>Ma</w:t>
      </w:r>
      <w:r w:rsidR="001D0194">
        <w:t>nagement:</w:t>
      </w:r>
      <w:r w:rsidR="001D0194" w:rsidRPr="001D0194">
        <w:rPr>
          <w:color w:val="000000" w:themeColor="text1"/>
          <w:sz w:val="21"/>
          <w:szCs w:val="21"/>
          <w:shd w:val="clear" w:color="auto" w:fill="FFFFFF"/>
        </w:rPr>
        <w:t xml:space="preserve"> </w:t>
      </w:r>
      <w:r w:rsidR="003467CE">
        <w:rPr>
          <w:color w:val="000000" w:themeColor="text1"/>
          <w:sz w:val="21"/>
          <w:szCs w:val="21"/>
          <w:shd w:val="clear" w:color="auto" w:fill="FFFFFF"/>
        </w:rPr>
        <w:t xml:space="preserve">Dr. </w:t>
      </w:r>
      <w:r w:rsidR="001D0194" w:rsidRPr="001D0194">
        <w:rPr>
          <w:color w:val="000000" w:themeColor="text1"/>
          <w:sz w:val="21"/>
          <w:szCs w:val="21"/>
          <w:shd w:val="clear" w:color="auto" w:fill="FFFFFF"/>
        </w:rPr>
        <w:t>Alison Yacyshyn</w:t>
      </w:r>
      <w:r w:rsidR="001D0194" w:rsidRPr="001D0194">
        <w:rPr>
          <w:color w:val="000000" w:themeColor="text1"/>
        </w:rPr>
        <w:t xml:space="preserve">, </w:t>
      </w:r>
      <w:r w:rsidR="00C05758" w:rsidRPr="00C05758">
        <w:rPr>
          <w:color w:val="000000" w:themeColor="text1"/>
        </w:rPr>
        <w:t>Carmen Arth</w:t>
      </w:r>
      <w:r w:rsidR="00C05758">
        <w:rPr>
          <w:color w:val="000000" w:themeColor="text1"/>
        </w:rPr>
        <w:t xml:space="preserve">, </w:t>
      </w:r>
      <w:r w:rsidR="00C05758" w:rsidRPr="00C05758">
        <w:rPr>
          <w:color w:val="000000" w:themeColor="text1"/>
        </w:rPr>
        <w:t>Sherry Palichuk</w:t>
      </w:r>
      <w:r w:rsidR="00CC3753">
        <w:rPr>
          <w:color w:val="000000" w:themeColor="text1"/>
        </w:rPr>
        <w:t>, Shelly Josey.</w:t>
      </w:r>
    </w:p>
    <w:p w14:paraId="5262FA6F" w14:textId="77777777" w:rsidR="00B40BEF" w:rsidRDefault="00D74604">
      <w:pPr>
        <w:spacing w:line="234" w:lineRule="auto"/>
        <w:ind w:right="1200"/>
      </w:pPr>
      <w:r>
        <w:tab/>
      </w:r>
    </w:p>
    <w:p w14:paraId="3A2E4E17" w14:textId="77777777" w:rsidR="00B40BEF" w:rsidRDefault="00B40BEF">
      <w:pPr>
        <w:spacing w:line="200" w:lineRule="auto"/>
        <w:ind w:right="65"/>
        <w:rPr>
          <w:sz w:val="24"/>
          <w:szCs w:val="24"/>
        </w:rPr>
      </w:pPr>
    </w:p>
    <w:tbl>
      <w:tblPr>
        <w:tblStyle w:val="a0"/>
        <w:tblW w:w="1072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600"/>
        <w:gridCol w:w="7125"/>
      </w:tblGrid>
      <w:tr w:rsidR="00B40BEF" w14:paraId="07774239" w14:textId="77777777" w:rsidTr="00B40B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25" w:type="dxa"/>
            <w:gridSpan w:val="2"/>
          </w:tcPr>
          <w:p w14:paraId="1D769310" w14:textId="77777777" w:rsidR="00B40BEF" w:rsidRDefault="00C521A1">
            <w:pPr>
              <w:ind w:left="120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>3</w:t>
            </w:r>
            <w:r w:rsidR="00D74604">
              <w:rPr>
                <w:sz w:val="18"/>
                <w:szCs w:val="18"/>
              </w:rPr>
              <w:t>. Agenda and Notes, Decisions, Issues</w:t>
            </w:r>
          </w:p>
          <w:p w14:paraId="68F483F5" w14:textId="77777777" w:rsidR="00B40BEF" w:rsidRDefault="00B40BEF">
            <w:pPr>
              <w:spacing w:line="200" w:lineRule="auto"/>
              <w:rPr>
                <w:sz w:val="24"/>
                <w:szCs w:val="24"/>
              </w:rPr>
            </w:pPr>
          </w:p>
        </w:tc>
      </w:tr>
      <w:tr w:rsidR="00B40BEF" w14:paraId="766102E3" w14:textId="77777777" w:rsidTr="007E1A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05342D9F" w14:textId="77777777" w:rsidR="00B40BEF" w:rsidRDefault="00D74604">
            <w:pPr>
              <w:spacing w:line="20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pic</w:t>
            </w:r>
          </w:p>
          <w:p w14:paraId="3DC6E6FB" w14:textId="77777777" w:rsidR="00C05758" w:rsidRDefault="00C05758">
            <w:pPr>
              <w:spacing w:line="200" w:lineRule="auto"/>
              <w:rPr>
                <w:sz w:val="18"/>
                <w:szCs w:val="18"/>
              </w:rPr>
            </w:pPr>
          </w:p>
          <w:p w14:paraId="12980A32" w14:textId="77777777" w:rsidR="00C05758" w:rsidRDefault="00C05758">
            <w:pPr>
              <w:spacing w:line="200" w:lineRule="auto"/>
              <w:rPr>
                <w:sz w:val="18"/>
                <w:szCs w:val="18"/>
              </w:rPr>
            </w:pPr>
          </w:p>
          <w:p w14:paraId="6DCBDFED" w14:textId="77777777" w:rsidR="00C05758" w:rsidRDefault="00CC3753" w:rsidP="00C05758">
            <w:pPr>
              <w:pStyle w:val="ListParagraph"/>
              <w:numPr>
                <w:ilvl w:val="0"/>
                <w:numId w:val="2"/>
              </w:numPr>
              <w:spacing w:line="20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SA Check for Psychology Department</w:t>
            </w:r>
          </w:p>
          <w:p w14:paraId="415A770A" w14:textId="77777777" w:rsidR="00C05758" w:rsidRDefault="00C05758" w:rsidP="00C05758">
            <w:pPr>
              <w:pStyle w:val="ListParagraph"/>
              <w:spacing w:line="200" w:lineRule="auto"/>
              <w:rPr>
                <w:sz w:val="18"/>
                <w:szCs w:val="18"/>
              </w:rPr>
            </w:pPr>
          </w:p>
          <w:p w14:paraId="4695A2DC" w14:textId="77777777" w:rsidR="00C05758" w:rsidRDefault="00C05758" w:rsidP="00C05758">
            <w:pPr>
              <w:pStyle w:val="ListParagraph"/>
              <w:spacing w:line="200" w:lineRule="auto"/>
              <w:rPr>
                <w:sz w:val="18"/>
                <w:szCs w:val="18"/>
              </w:rPr>
            </w:pPr>
          </w:p>
          <w:p w14:paraId="180ED0F9" w14:textId="77777777" w:rsidR="00C05758" w:rsidRPr="009F26B9" w:rsidRDefault="00C05758" w:rsidP="009F26B9">
            <w:pPr>
              <w:spacing w:line="200" w:lineRule="auto"/>
              <w:rPr>
                <w:sz w:val="18"/>
                <w:szCs w:val="18"/>
              </w:rPr>
            </w:pPr>
          </w:p>
          <w:p w14:paraId="0B739B34" w14:textId="77777777" w:rsidR="00C05758" w:rsidRDefault="00C05758" w:rsidP="00C05758">
            <w:pPr>
              <w:pStyle w:val="ListParagraph"/>
              <w:spacing w:line="200" w:lineRule="auto"/>
              <w:rPr>
                <w:sz w:val="18"/>
                <w:szCs w:val="18"/>
              </w:rPr>
            </w:pPr>
          </w:p>
          <w:p w14:paraId="6D15DCF3" w14:textId="77777777" w:rsidR="00C05758" w:rsidRPr="00C05758" w:rsidRDefault="00C05758" w:rsidP="00C05758">
            <w:pPr>
              <w:pStyle w:val="ListParagraph"/>
              <w:spacing w:line="200" w:lineRule="auto"/>
              <w:rPr>
                <w:sz w:val="18"/>
                <w:szCs w:val="18"/>
              </w:rPr>
            </w:pPr>
          </w:p>
          <w:p w14:paraId="7ACA45EB" w14:textId="09B54058" w:rsidR="00C05758" w:rsidRPr="007E1AA3" w:rsidRDefault="00CC3753" w:rsidP="00C05758">
            <w:pPr>
              <w:pStyle w:val="ListParagraph"/>
              <w:numPr>
                <w:ilvl w:val="0"/>
                <w:numId w:val="2"/>
              </w:numPr>
              <w:spacing w:line="200" w:lineRule="auto"/>
              <w:rPr>
                <w:sz w:val="24"/>
                <w:szCs w:val="24"/>
              </w:rPr>
            </w:pPr>
            <w:r>
              <w:rPr>
                <w:sz w:val="18"/>
                <w:szCs w:val="18"/>
              </w:rPr>
              <w:t>G</w:t>
            </w:r>
            <w:r w:rsidR="009F26B9">
              <w:rPr>
                <w:sz w:val="18"/>
                <w:szCs w:val="18"/>
              </w:rPr>
              <w:t>RC</w:t>
            </w:r>
            <w:r>
              <w:rPr>
                <w:sz w:val="18"/>
                <w:szCs w:val="18"/>
              </w:rPr>
              <w:t xml:space="preserve"> Representative</w:t>
            </w:r>
            <w:r w:rsidR="009F26B9">
              <w:rPr>
                <w:sz w:val="18"/>
                <w:szCs w:val="18"/>
              </w:rPr>
              <w:t>s</w:t>
            </w:r>
          </w:p>
          <w:p w14:paraId="3CE93B16" w14:textId="77777777" w:rsidR="007E1AA3" w:rsidRDefault="007E1AA3" w:rsidP="007E1AA3">
            <w:pPr>
              <w:spacing w:line="200" w:lineRule="auto"/>
              <w:rPr>
                <w:sz w:val="24"/>
                <w:szCs w:val="24"/>
              </w:rPr>
            </w:pPr>
          </w:p>
          <w:p w14:paraId="5A8C986D" w14:textId="0186473C" w:rsidR="007E1AA3" w:rsidRDefault="007E1AA3" w:rsidP="007E1AA3">
            <w:pPr>
              <w:spacing w:line="200" w:lineRule="auto"/>
              <w:rPr>
                <w:b w:val="0"/>
                <w:sz w:val="24"/>
                <w:szCs w:val="24"/>
              </w:rPr>
            </w:pPr>
          </w:p>
          <w:p w14:paraId="17676858" w14:textId="77777777" w:rsidR="00012CD1" w:rsidRDefault="00012CD1" w:rsidP="007E1AA3">
            <w:pPr>
              <w:spacing w:line="200" w:lineRule="auto"/>
              <w:rPr>
                <w:sz w:val="24"/>
                <w:szCs w:val="24"/>
              </w:rPr>
            </w:pPr>
          </w:p>
          <w:p w14:paraId="5EC07AD7" w14:textId="77777777" w:rsidR="007E1AA3" w:rsidRPr="007E1AA3" w:rsidRDefault="007E1AA3" w:rsidP="007E1AA3">
            <w:pPr>
              <w:pStyle w:val="ListParagraph"/>
              <w:numPr>
                <w:ilvl w:val="0"/>
                <w:numId w:val="2"/>
              </w:numPr>
              <w:spacing w:line="200" w:lineRule="auto"/>
              <w:rPr>
                <w:sz w:val="18"/>
                <w:szCs w:val="18"/>
              </w:rPr>
            </w:pPr>
            <w:r w:rsidRPr="007E1AA3">
              <w:rPr>
                <w:sz w:val="18"/>
                <w:szCs w:val="18"/>
              </w:rPr>
              <w:t>Weekly Updates</w:t>
            </w:r>
          </w:p>
        </w:tc>
        <w:tc>
          <w:tcPr>
            <w:tcW w:w="7125" w:type="dxa"/>
          </w:tcPr>
          <w:p w14:paraId="193583DE" w14:textId="77777777" w:rsidR="00B40BEF" w:rsidRDefault="00D74604">
            <w:pPr>
              <w:spacing w:line="2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iscussion</w:t>
            </w:r>
          </w:p>
          <w:p w14:paraId="3510957E" w14:textId="77777777" w:rsidR="00B40BEF" w:rsidRPr="006514B6" w:rsidRDefault="00B40BEF" w:rsidP="006514B6">
            <w:pPr>
              <w:spacing w:line="20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F07A875" w14:textId="582DC461" w:rsidR="00C05758" w:rsidRDefault="00CC3753" w:rsidP="006514B6">
            <w:pPr>
              <w:pStyle w:val="ListParagraph"/>
              <w:numPr>
                <w:ilvl w:val="0"/>
                <w:numId w:val="3"/>
              </w:numPr>
              <w:spacing w:line="20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14B6">
              <w:t xml:space="preserve">The Psychology department wanted </w:t>
            </w:r>
            <w:r w:rsidR="009F26B9">
              <w:t xml:space="preserve">funds from GSA </w:t>
            </w:r>
            <w:r w:rsidRPr="006514B6">
              <w:t>fo</w:t>
            </w:r>
            <w:r w:rsidR="009F26B9">
              <w:t xml:space="preserve">r </w:t>
            </w:r>
            <w:r w:rsidRPr="006514B6">
              <w:t>some students</w:t>
            </w:r>
            <w:r w:rsidR="009F26B9">
              <w:t xml:space="preserve"> to attend a conference, and </w:t>
            </w:r>
            <w:r w:rsidRPr="006514B6">
              <w:t>after the discussion with Dr. Alison,</w:t>
            </w:r>
            <w:r w:rsidR="0001417C" w:rsidRPr="006514B6">
              <w:t xml:space="preserve"> it </w:t>
            </w:r>
            <w:r w:rsidR="009F26B9">
              <w:t>was</w:t>
            </w:r>
            <w:r w:rsidR="0001417C" w:rsidRPr="006514B6">
              <w:t xml:space="preserve"> decided to </w:t>
            </w:r>
            <w:r w:rsidR="009F26B9">
              <w:t xml:space="preserve">reimburse the students </w:t>
            </w:r>
            <w:r w:rsidR="0001417C" w:rsidRPr="006514B6">
              <w:t xml:space="preserve">for 685 </w:t>
            </w:r>
            <w:r w:rsidR="009F26B9">
              <w:t>CAD</w:t>
            </w:r>
            <w:r w:rsidR="0001417C" w:rsidRPr="006514B6">
              <w:t>.</w:t>
            </w:r>
          </w:p>
          <w:p w14:paraId="6ED38F48" w14:textId="77777777" w:rsidR="009F26B9" w:rsidRPr="006514B6" w:rsidRDefault="009F26B9" w:rsidP="009F26B9">
            <w:pPr>
              <w:pStyle w:val="ListParagraph"/>
              <w:spacing w:line="20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3D68A30" w14:textId="77777777" w:rsidR="0001417C" w:rsidRPr="006514B6" w:rsidRDefault="0001417C" w:rsidP="006514B6">
            <w:pPr>
              <w:spacing w:line="20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8802CAE" w14:textId="77777777" w:rsidR="0001417C" w:rsidRPr="006514B6" w:rsidRDefault="0001417C" w:rsidP="006514B6">
            <w:pPr>
              <w:spacing w:line="20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83ECF81" w14:textId="65D04224" w:rsidR="00C05758" w:rsidRPr="006514B6" w:rsidRDefault="006514B6" w:rsidP="006514B6">
            <w:pPr>
              <w:pStyle w:val="ListParagraph"/>
              <w:numPr>
                <w:ilvl w:val="0"/>
                <w:numId w:val="3"/>
              </w:numPr>
              <w:spacing w:line="20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14B6">
              <w:t xml:space="preserve">It </w:t>
            </w:r>
            <w:r w:rsidR="009F26B9">
              <w:t xml:space="preserve">was discussed that </w:t>
            </w:r>
            <w:r w:rsidRPr="006514B6">
              <w:t>the GRC</w:t>
            </w:r>
            <w:r w:rsidR="0001417C" w:rsidRPr="006514B6">
              <w:t xml:space="preserve"> representative</w:t>
            </w:r>
            <w:r w:rsidR="009F26B9">
              <w:t>s</w:t>
            </w:r>
            <w:r w:rsidR="0001417C" w:rsidRPr="006514B6">
              <w:t xml:space="preserve"> needed to be </w:t>
            </w:r>
            <w:r w:rsidR="009F26B9">
              <w:t xml:space="preserve">present </w:t>
            </w:r>
            <w:r w:rsidR="0001417C" w:rsidRPr="006514B6">
              <w:t>in the meeting</w:t>
            </w:r>
            <w:r w:rsidR="009F26B9">
              <w:t>s</w:t>
            </w:r>
            <w:r w:rsidR="0001417C" w:rsidRPr="006514B6">
              <w:t xml:space="preserve"> to pass the motion</w:t>
            </w:r>
            <w:r w:rsidR="009F26B9">
              <w:t xml:space="preserve"> and vot</w:t>
            </w:r>
            <w:r w:rsidR="00012CD1">
              <w:t>e</w:t>
            </w:r>
            <w:r w:rsidR="009F26B9">
              <w:t xml:space="preserve">, </w:t>
            </w:r>
            <w:r w:rsidR="0001417C" w:rsidRPr="006514B6">
              <w:t xml:space="preserve">and as per </w:t>
            </w:r>
            <w:r w:rsidR="009F26B9">
              <w:t>the By</w:t>
            </w:r>
            <w:r w:rsidR="0001417C" w:rsidRPr="006514B6">
              <w:t>law</w:t>
            </w:r>
            <w:r w:rsidR="009F26B9">
              <w:t>s</w:t>
            </w:r>
            <w:r w:rsidR="0001417C" w:rsidRPr="006514B6">
              <w:t>, we do not need 50% of the members to pass the motion</w:t>
            </w:r>
            <w:r w:rsidR="007E1AA3" w:rsidRPr="006514B6">
              <w:t xml:space="preserve">. </w:t>
            </w:r>
          </w:p>
          <w:p w14:paraId="6CAB357E" w14:textId="77777777" w:rsidR="007E1AA3" w:rsidRPr="006514B6" w:rsidRDefault="007E1AA3" w:rsidP="006514B6">
            <w:pPr>
              <w:pStyle w:val="ListParagraph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F30145C" w14:textId="5A5CCD75" w:rsidR="007E1AA3" w:rsidRPr="006514B6" w:rsidRDefault="006514B6" w:rsidP="006514B6">
            <w:pPr>
              <w:pStyle w:val="ListParagraph"/>
              <w:numPr>
                <w:ilvl w:val="0"/>
                <w:numId w:val="3"/>
              </w:numPr>
              <w:spacing w:line="20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14B6">
              <w:t xml:space="preserve">There was a meeting regarding </w:t>
            </w:r>
            <w:r w:rsidR="00012CD1">
              <w:t xml:space="preserve">the </w:t>
            </w:r>
            <w:r w:rsidRPr="006514B6">
              <w:t xml:space="preserve">academic event with the career team of </w:t>
            </w:r>
            <w:r w:rsidR="00012CD1">
              <w:t xml:space="preserve">the </w:t>
            </w:r>
            <w:r w:rsidRPr="006514B6">
              <w:t xml:space="preserve">university for suggestions and </w:t>
            </w:r>
            <w:r w:rsidR="00012CD1">
              <w:t xml:space="preserve">to book the date </w:t>
            </w:r>
            <w:r w:rsidRPr="006514B6">
              <w:t xml:space="preserve">for September. </w:t>
            </w:r>
          </w:p>
          <w:p w14:paraId="728A1BB5" w14:textId="77777777" w:rsidR="006514B6" w:rsidRPr="006514B6" w:rsidRDefault="006514B6" w:rsidP="006514B6">
            <w:pPr>
              <w:pStyle w:val="ListParagraph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755EC8F" w14:textId="0ECFAE19" w:rsidR="006514B6" w:rsidRPr="00C05758" w:rsidRDefault="006514B6" w:rsidP="006514B6">
            <w:pPr>
              <w:pStyle w:val="ListParagraph"/>
              <w:numPr>
                <w:ilvl w:val="0"/>
                <w:numId w:val="3"/>
              </w:numPr>
              <w:spacing w:line="20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514B6">
              <w:t>The A</w:t>
            </w:r>
            <w:r w:rsidR="00012CD1">
              <w:t>B</w:t>
            </w:r>
            <w:r w:rsidRPr="006514B6">
              <w:t>GP</w:t>
            </w:r>
            <w:r w:rsidR="00012CD1">
              <w:t>AC</w:t>
            </w:r>
            <w:r w:rsidRPr="006514B6">
              <w:t xml:space="preserve"> wanted to have </w:t>
            </w:r>
            <w:r w:rsidR="00012CD1">
              <w:t xml:space="preserve">a </w:t>
            </w:r>
            <w:r w:rsidRPr="006514B6">
              <w:t>meeting in Canmore</w:t>
            </w:r>
            <w:r w:rsidR="00012CD1">
              <w:t>,</w:t>
            </w:r>
            <w:r w:rsidRPr="006514B6">
              <w:t xml:space="preserve"> and it</w:t>
            </w:r>
            <w:r w:rsidR="00012CD1">
              <w:t xml:space="preserve"> was </w:t>
            </w:r>
            <w:r w:rsidRPr="006514B6">
              <w:t xml:space="preserve">discussed to join the meeting on behalf of </w:t>
            </w:r>
            <w:r w:rsidR="00012CD1">
              <w:t xml:space="preserve">the </w:t>
            </w:r>
            <w:r w:rsidRPr="006514B6">
              <w:t>university.</w:t>
            </w:r>
          </w:p>
        </w:tc>
      </w:tr>
      <w:tr w:rsidR="00B40BEF" w14:paraId="60F81BDB" w14:textId="77777777" w:rsidTr="007E1AA3">
        <w:trPr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  <w:shd w:val="clear" w:color="auto" w:fill="FFFFFF"/>
          </w:tcPr>
          <w:p w14:paraId="02B8AF9C" w14:textId="77777777" w:rsidR="00B40BEF" w:rsidRDefault="00B40BEF">
            <w:pPr>
              <w:tabs>
                <w:tab w:val="center" w:pos="1688"/>
              </w:tabs>
              <w:spacing w:line="200" w:lineRule="auto"/>
              <w:rPr>
                <w:sz w:val="18"/>
                <w:szCs w:val="18"/>
              </w:rPr>
            </w:pPr>
          </w:p>
        </w:tc>
        <w:tc>
          <w:tcPr>
            <w:tcW w:w="7125" w:type="dxa"/>
            <w:shd w:val="clear" w:color="auto" w:fill="FFFFFF"/>
          </w:tcPr>
          <w:p w14:paraId="0235B1F1" w14:textId="77777777" w:rsidR="003467CE" w:rsidRDefault="003467CE" w:rsidP="007E1AA3">
            <w:pPr>
              <w:tabs>
                <w:tab w:val="left" w:pos="360"/>
                <w:tab w:val="left" w:pos="720"/>
              </w:tabs>
              <w:spacing w:line="200" w:lineRule="auto"/>
              <w:ind w:left="7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</w:p>
        </w:tc>
      </w:tr>
    </w:tbl>
    <w:p w14:paraId="29517EF7" w14:textId="77777777" w:rsidR="00B40BEF" w:rsidRDefault="00B40BEF"/>
    <w:sectPr w:rsidR="00B40BEF">
      <w:headerReference w:type="default" r:id="rId14"/>
      <w:pgSz w:w="12240" w:h="15840"/>
      <w:pgMar w:top="1327" w:right="620" w:bottom="0" w:left="640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90B2D" w14:textId="77777777" w:rsidR="00814154" w:rsidRDefault="00814154">
      <w:r>
        <w:separator/>
      </w:r>
    </w:p>
  </w:endnote>
  <w:endnote w:type="continuationSeparator" w:id="0">
    <w:p w14:paraId="02BB0DE0" w14:textId="77777777" w:rsidR="00814154" w:rsidRDefault="008141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D34AD5" w14:textId="77777777" w:rsidR="00814154" w:rsidRDefault="00814154">
      <w:r>
        <w:separator/>
      </w:r>
    </w:p>
  </w:footnote>
  <w:footnote w:type="continuationSeparator" w:id="0">
    <w:p w14:paraId="49F47241" w14:textId="77777777" w:rsidR="00814154" w:rsidRDefault="008141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39C27" w14:textId="77777777" w:rsidR="00B40BEF" w:rsidRDefault="00D7460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rFonts w:ascii="Arial" w:eastAsia="Arial" w:hAnsi="Arial" w:cs="Arial"/>
        <w:b/>
        <w:noProof/>
        <w:color w:val="000000"/>
        <w:sz w:val="24"/>
        <w:szCs w:val="24"/>
      </w:rPr>
      <w:drawing>
        <wp:inline distT="0" distB="0" distL="0" distR="0" wp14:anchorId="11F3D634" wp14:editId="526D4030">
          <wp:extent cx="1479536" cy="843092"/>
          <wp:effectExtent l="0" t="0" r="0" b="0"/>
          <wp:docPr id="7" name="image3.jpg" descr="gsg_9-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 descr="gsg_9-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79536" cy="84309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514D2"/>
    <w:multiLevelType w:val="hybridMultilevel"/>
    <w:tmpl w:val="98D6E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905984"/>
    <w:multiLevelType w:val="multilevel"/>
    <w:tmpl w:val="BBCADB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501173C3"/>
    <w:multiLevelType w:val="hybridMultilevel"/>
    <w:tmpl w:val="9EBAC156"/>
    <w:lvl w:ilvl="0" w:tplc="68285934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2833131">
    <w:abstractNumId w:val="1"/>
  </w:num>
  <w:num w:numId="2" w16cid:durableId="265576922">
    <w:abstractNumId w:val="2"/>
  </w:num>
  <w:num w:numId="3" w16cid:durableId="8682243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MDAzNDM3NDI1NTFR0lEKTi0uzszPAykwrAUA3L0TUSwAAAA="/>
  </w:docVars>
  <w:rsids>
    <w:rsidRoot w:val="00B40BEF"/>
    <w:rsid w:val="00012CD1"/>
    <w:rsid w:val="0001417C"/>
    <w:rsid w:val="001A156B"/>
    <w:rsid w:val="001D0194"/>
    <w:rsid w:val="001D6588"/>
    <w:rsid w:val="002B25FF"/>
    <w:rsid w:val="003467CE"/>
    <w:rsid w:val="0039759E"/>
    <w:rsid w:val="00586811"/>
    <w:rsid w:val="00594530"/>
    <w:rsid w:val="00640AED"/>
    <w:rsid w:val="006514B6"/>
    <w:rsid w:val="007E1AA3"/>
    <w:rsid w:val="00814154"/>
    <w:rsid w:val="009F26B9"/>
    <w:rsid w:val="00A13B0C"/>
    <w:rsid w:val="00B40BEF"/>
    <w:rsid w:val="00C05758"/>
    <w:rsid w:val="00C521A1"/>
    <w:rsid w:val="00CC3753"/>
    <w:rsid w:val="00D74604"/>
    <w:rsid w:val="00DD2311"/>
    <w:rsid w:val="00E15504"/>
    <w:rsid w:val="00E51E17"/>
    <w:rsid w:val="00E66FDE"/>
    <w:rsid w:val="00EB0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153442"/>
  <w15:docId w15:val="{2720A5C4-CD78-4B92-83D3-5270A76E6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</w:tbl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ListParagraph">
    <w:name w:val="List Paragraph"/>
    <w:basedOn w:val="Normal"/>
    <w:uiPriority w:val="34"/>
    <w:qFormat/>
    <w:rsid w:val="00C057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2.jpg"/><Relationship Id="rId3" Type="http://schemas.openxmlformats.org/officeDocument/2006/relationships/settings" Target="settings.xml"/><Relationship Id="rId12" Type="http://schemas.openxmlformats.org/officeDocument/2006/relationships/image" Target="media/image1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8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19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ova</dc:creator>
  <cp:lastModifiedBy>James Joseph</cp:lastModifiedBy>
  <cp:revision>13</cp:revision>
  <dcterms:created xsi:type="dcterms:W3CDTF">2022-08-28T03:17:00Z</dcterms:created>
  <dcterms:modified xsi:type="dcterms:W3CDTF">2022-09-25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19aedcd1b802db566d752ca5df187c8a7d1e72c4ca1eb0f5a3008634e0c7a3</vt:lpwstr>
  </property>
</Properties>
</file>